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1E300" w14:textId="48AEDA38" w:rsidR="00863EFC" w:rsidRDefault="006B2C4B">
      <w:pPr>
        <w:spacing w:after="0" w:line="259" w:lineRule="auto"/>
        <w:ind w:left="480" w:firstLine="0"/>
        <w:jc w:val="left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8240" behindDoc="1" locked="0" layoutInCell="1" allowOverlap="1" wp14:anchorId="431C147E" wp14:editId="54FDD9EF">
                <wp:simplePos x="0" y="0"/>
                <wp:positionH relativeFrom="column">
                  <wp:posOffset>-1566861</wp:posOffset>
                </wp:positionH>
                <wp:positionV relativeFrom="paragraph">
                  <wp:posOffset>-64868</wp:posOffset>
                </wp:positionV>
                <wp:extent cx="7772399" cy="1238250"/>
                <wp:effectExtent l="0" t="0" r="0" b="0"/>
                <wp:wrapNone/>
                <wp:docPr id="1006" name="Group 10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399" cy="1238250"/>
                          <a:chOff x="0" y="0"/>
                          <a:chExt cx="7772399" cy="1238250"/>
                        </a:xfrm>
                      </wpg:grpSpPr>
                      <wps:wsp>
                        <wps:cNvPr id="1429" name="Shape 1429"/>
                        <wps:cNvSpPr/>
                        <wps:spPr>
                          <a:xfrm>
                            <a:off x="0" y="419100"/>
                            <a:ext cx="7772399" cy="8191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772399" h="819150">
                                <a:moveTo>
                                  <a:pt x="0" y="0"/>
                                </a:moveTo>
                                <a:lnTo>
                                  <a:pt x="7772399" y="0"/>
                                </a:lnTo>
                                <a:lnTo>
                                  <a:pt x="7772399" y="819150"/>
                                </a:lnTo>
                                <a:lnTo>
                                  <a:pt x="0" y="81915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30" name="Shape 1430"/>
                        <wps:cNvSpPr/>
                        <wps:spPr>
                          <a:xfrm>
                            <a:off x="1409700" y="0"/>
                            <a:ext cx="4962525" cy="685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62525" h="685800">
                                <a:moveTo>
                                  <a:pt x="0" y="0"/>
                                </a:moveTo>
                                <a:lnTo>
                                  <a:pt x="4962525" y="0"/>
                                </a:lnTo>
                                <a:lnTo>
                                  <a:pt x="4962525" y="685800"/>
                                </a:lnTo>
                                <a:lnTo>
                                  <a:pt x="0" y="685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FFFFF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11"/>
                        <wps:cNvSpPr/>
                        <wps:spPr>
                          <a:xfrm>
                            <a:off x="1414462" y="4763"/>
                            <a:ext cx="4953000" cy="67627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53000" h="676275">
                                <a:moveTo>
                                  <a:pt x="0" y="0"/>
                                </a:moveTo>
                                <a:lnTo>
                                  <a:pt x="4953000" y="0"/>
                                </a:lnTo>
                                <a:lnTo>
                                  <a:pt x="4953000" y="676275"/>
                                </a:lnTo>
                                <a:lnTo>
                                  <a:pt x="0" y="676275"/>
                                </a:lnTo>
                                <a:close/>
                              </a:path>
                            </a:pathLst>
                          </a:custGeom>
                          <a:ln w="9525" cap="flat">
                            <a:miter lim="100000"/>
                          </a:ln>
                        </wps:spPr>
                        <wps:style>
                          <a:lnRef idx="1">
                            <a:srgbClr val="00008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BA795D" id="Group 1006" o:spid="_x0000_s1026" style="position:absolute;margin-left:-123.35pt;margin-top:-5.1pt;width:612pt;height:97.5pt;z-index:-251658240" coordsize="77723,12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">
                <v:shape id="Shape 1429" o:spid="_x0000_s1027" style="position:absolute;top:4191;width:77723;height:8191;visibility:visible;mso-wrap-style:square;v-text-anchor:top" coordsize="7772399,819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" path="m,l7772399,r,819150l,819150,,e" fillcolor="#f2f2f2" stroked="f" strokeweight="0">
                  <v:stroke miterlimit="83231f" joinstyle="miter"/>
                  <v:path arrowok="t" textboxrect="0,0,7772399,819150"/>
                </v:shape>
                <v:shape id="Shape 1430" o:spid="_x0000_s1028" style="position:absolute;left:14097;width:49625;height:6858;visibility:visible;mso-wrap-style:square;v-text-anchor:top" coordsize="4962525,685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" path="m,l4962525,r,685800l,685800,,e" stroked="f" strokeweight="0">
                  <v:stroke miterlimit="83231f" joinstyle="miter"/>
                  <v:path arrowok="t" textboxrect="0,0,4962525,685800"/>
                </v:shape>
                <v:shape id="Shape 11" o:spid="_x0000_s1029" style="position:absolute;left:14144;top:47;width:49530;height:6763;visibility:visible;mso-wrap-style:square;v-text-anchor:top" coordsize="4953000,676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" path="m,l4953000,r,676275l,676275,,xe" filled="f" strokecolor="navy">
                  <v:stroke miterlimit="1" joinstyle="miter"/>
                  <v:path arrowok="t" textboxrect="0,0,4953000,676275"/>
                </v:shape>
              </v:group>
            </w:pict>
          </mc:Fallback>
        </mc:AlternateContent>
      </w:r>
      <w:r w:rsidR="00C57B37">
        <w:rPr>
          <w:sz w:val="67"/>
        </w:rPr>
        <w:t xml:space="preserve">  </w:t>
      </w:r>
      <w:r w:rsidR="005A6DC2">
        <w:rPr>
          <w:sz w:val="67"/>
        </w:rPr>
        <w:t xml:space="preserve"> </w:t>
      </w:r>
      <w:r w:rsidR="00C57B37">
        <w:rPr>
          <w:sz w:val="67"/>
        </w:rPr>
        <w:t xml:space="preserve">  YASMINE</w:t>
      </w:r>
      <w:r>
        <w:rPr>
          <w:sz w:val="67"/>
        </w:rPr>
        <w:t xml:space="preserve"> </w:t>
      </w:r>
      <w:r w:rsidR="00C57B37">
        <w:rPr>
          <w:b/>
          <w:color w:val="000080"/>
          <w:sz w:val="67"/>
        </w:rPr>
        <w:t>THANDI</w:t>
      </w:r>
    </w:p>
    <w:p w14:paraId="7BBE6AC3" w14:textId="570628EC" w:rsidR="00863EFC" w:rsidRDefault="00C57B37" w:rsidP="00C57B37">
      <w:pPr>
        <w:spacing w:after="0" w:line="259" w:lineRule="auto"/>
        <w:ind w:left="0" w:firstLine="0"/>
        <w:jc w:val="center"/>
      </w:pPr>
      <w:r>
        <w:rPr>
          <w:noProof/>
          <w:color w:val="000000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053CA4B1" wp14:editId="0C61F6DF">
                <wp:simplePos x="0" y="0"/>
                <wp:positionH relativeFrom="column">
                  <wp:posOffset>903495</wp:posOffset>
                </wp:positionH>
                <wp:positionV relativeFrom="paragraph">
                  <wp:posOffset>666750</wp:posOffset>
                </wp:positionV>
                <wp:extent cx="402491" cy="7800974"/>
                <wp:effectExtent l="0" t="0" r="0" b="0"/>
                <wp:wrapNone/>
                <wp:docPr id="1007" name="Group 100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2491" cy="7800974"/>
                          <a:chOff x="145941" y="0"/>
                          <a:chExt cx="402491" cy="7800974"/>
                        </a:xfrm>
                      </wpg:grpSpPr>
                      <wps:wsp>
                        <wps:cNvPr id="37" name="Shape 37"/>
                        <wps:cNvSpPr/>
                        <wps:spPr>
                          <a:xfrm>
                            <a:off x="163611" y="906959"/>
                            <a:ext cx="132874" cy="12644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2874" h="126448">
                                <a:moveTo>
                                  <a:pt x="65580" y="0"/>
                                </a:moveTo>
                                <a:cubicBezTo>
                                  <a:pt x="102736" y="0"/>
                                  <a:pt x="132874" y="27425"/>
                                  <a:pt x="132874" y="63550"/>
                                </a:cubicBezTo>
                                <a:cubicBezTo>
                                  <a:pt x="132874" y="92434"/>
                                  <a:pt x="114711" y="117150"/>
                                  <a:pt x="87922" y="125797"/>
                                </a:cubicBezTo>
                                <a:cubicBezTo>
                                  <a:pt x="84519" y="126396"/>
                                  <a:pt x="83287" y="124339"/>
                                  <a:pt x="83287" y="122646"/>
                                </a:cubicBezTo>
                                <a:cubicBezTo>
                                  <a:pt x="83287" y="120510"/>
                                  <a:pt x="83368" y="109649"/>
                                  <a:pt x="83368" y="100872"/>
                                </a:cubicBezTo>
                                <a:cubicBezTo>
                                  <a:pt x="83368" y="94751"/>
                                  <a:pt x="81278" y="90845"/>
                                  <a:pt x="78813" y="88787"/>
                                </a:cubicBezTo>
                                <a:cubicBezTo>
                                  <a:pt x="93788" y="87146"/>
                                  <a:pt x="109567" y="85141"/>
                                  <a:pt x="109567" y="60008"/>
                                </a:cubicBezTo>
                                <a:cubicBezTo>
                                  <a:pt x="109567" y="52871"/>
                                  <a:pt x="106942" y="49277"/>
                                  <a:pt x="102656" y="44667"/>
                                </a:cubicBezTo>
                                <a:cubicBezTo>
                                  <a:pt x="103352" y="42974"/>
                                  <a:pt x="105629" y="36020"/>
                                  <a:pt x="101959" y="26982"/>
                                </a:cubicBezTo>
                                <a:cubicBezTo>
                                  <a:pt x="96360" y="25264"/>
                                  <a:pt x="83475" y="34015"/>
                                  <a:pt x="83475" y="34015"/>
                                </a:cubicBezTo>
                                <a:cubicBezTo>
                                  <a:pt x="78117" y="32556"/>
                                  <a:pt x="72357" y="31801"/>
                                  <a:pt x="66651" y="31801"/>
                                </a:cubicBezTo>
                                <a:cubicBezTo>
                                  <a:pt x="60945" y="31801"/>
                                  <a:pt x="55185" y="32556"/>
                                  <a:pt x="49828" y="34015"/>
                                </a:cubicBezTo>
                                <a:cubicBezTo>
                                  <a:pt x="49828" y="34015"/>
                                  <a:pt x="36942" y="25290"/>
                                  <a:pt x="31343" y="26982"/>
                                </a:cubicBezTo>
                                <a:cubicBezTo>
                                  <a:pt x="27673" y="35994"/>
                                  <a:pt x="29950" y="42974"/>
                                  <a:pt x="30647" y="44667"/>
                                </a:cubicBezTo>
                                <a:cubicBezTo>
                                  <a:pt x="26360" y="49251"/>
                                  <a:pt x="24324" y="52845"/>
                                  <a:pt x="24324" y="60008"/>
                                </a:cubicBezTo>
                                <a:cubicBezTo>
                                  <a:pt x="24324" y="85063"/>
                                  <a:pt x="39433" y="87172"/>
                                  <a:pt x="54409" y="88787"/>
                                </a:cubicBezTo>
                                <a:cubicBezTo>
                                  <a:pt x="52480" y="90506"/>
                                  <a:pt x="50739" y="93397"/>
                                  <a:pt x="50122" y="97564"/>
                                </a:cubicBezTo>
                                <a:cubicBezTo>
                                  <a:pt x="46292" y="99283"/>
                                  <a:pt x="36460" y="102174"/>
                                  <a:pt x="30593" y="92121"/>
                                </a:cubicBezTo>
                                <a:cubicBezTo>
                                  <a:pt x="26923" y="85922"/>
                                  <a:pt x="20252" y="85401"/>
                                  <a:pt x="20252" y="85401"/>
                                </a:cubicBezTo>
                                <a:cubicBezTo>
                                  <a:pt x="13689" y="85323"/>
                                  <a:pt x="19824" y="89412"/>
                                  <a:pt x="19824" y="89412"/>
                                </a:cubicBezTo>
                                <a:cubicBezTo>
                                  <a:pt x="24217" y="91366"/>
                                  <a:pt x="27271" y="98945"/>
                                  <a:pt x="27271" y="98945"/>
                                </a:cubicBezTo>
                                <a:cubicBezTo>
                                  <a:pt x="31209" y="110613"/>
                                  <a:pt x="49962" y="106706"/>
                                  <a:pt x="49962" y="106706"/>
                                </a:cubicBezTo>
                                <a:cubicBezTo>
                                  <a:pt x="49962" y="112176"/>
                                  <a:pt x="50042" y="121083"/>
                                  <a:pt x="50042" y="122698"/>
                                </a:cubicBezTo>
                                <a:cubicBezTo>
                                  <a:pt x="50042" y="124390"/>
                                  <a:pt x="48837" y="126448"/>
                                  <a:pt x="45408" y="125849"/>
                                </a:cubicBezTo>
                                <a:cubicBezTo>
                                  <a:pt x="18699" y="117150"/>
                                  <a:pt x="0" y="92434"/>
                                  <a:pt x="0" y="63550"/>
                                </a:cubicBezTo>
                                <a:cubicBezTo>
                                  <a:pt x="0" y="27425"/>
                                  <a:pt x="28423" y="0"/>
                                  <a:pt x="6558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CCCC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433" name="Shape 1433"/>
                        <wps:cNvSpPr/>
                        <wps:spPr>
                          <a:xfrm>
                            <a:off x="529382" y="0"/>
                            <a:ext cx="19050" cy="780097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9050" h="7800974">
                                <a:moveTo>
                                  <a:pt x="0" y="0"/>
                                </a:moveTo>
                                <a:lnTo>
                                  <a:pt x="19050" y="0"/>
                                </a:lnTo>
                                <a:lnTo>
                                  <a:pt x="19050" y="7800974"/>
                                </a:lnTo>
                                <a:lnTo>
                                  <a:pt x="0" y="780097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8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146477" y="357178"/>
                            <a:ext cx="137160" cy="726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160" h="72637">
                                <a:moveTo>
                                  <a:pt x="134561" y="865"/>
                                </a:moveTo>
                                <a:cubicBezTo>
                                  <a:pt x="135606" y="0"/>
                                  <a:pt x="137160" y="809"/>
                                  <a:pt x="137160" y="2177"/>
                                </a:cubicBezTo>
                                <a:lnTo>
                                  <a:pt x="137160" y="59243"/>
                                </a:lnTo>
                                <a:cubicBezTo>
                                  <a:pt x="137160" y="66638"/>
                                  <a:pt x="131400" y="72637"/>
                                  <a:pt x="124301" y="72637"/>
                                </a:cubicBezTo>
                                <a:lnTo>
                                  <a:pt x="12859" y="72637"/>
                                </a:lnTo>
                                <a:cubicBezTo>
                                  <a:pt x="5760" y="72637"/>
                                  <a:pt x="0" y="66638"/>
                                  <a:pt x="0" y="59243"/>
                                </a:cubicBezTo>
                                <a:lnTo>
                                  <a:pt x="0" y="2205"/>
                                </a:lnTo>
                                <a:cubicBezTo>
                                  <a:pt x="0" y="809"/>
                                  <a:pt x="1527" y="28"/>
                                  <a:pt x="2598" y="893"/>
                                </a:cubicBezTo>
                                <a:cubicBezTo>
                                  <a:pt x="8599" y="5748"/>
                                  <a:pt x="16556" y="11916"/>
                                  <a:pt x="43880" y="32593"/>
                                </a:cubicBezTo>
                                <a:cubicBezTo>
                                  <a:pt x="49533" y="36891"/>
                                  <a:pt x="59070" y="45932"/>
                                  <a:pt x="68580" y="45876"/>
                                </a:cubicBezTo>
                                <a:cubicBezTo>
                                  <a:pt x="78144" y="45960"/>
                                  <a:pt x="87868" y="36723"/>
                                  <a:pt x="93306" y="32593"/>
                                </a:cubicBezTo>
                                <a:cubicBezTo>
                                  <a:pt x="120631" y="11916"/>
                                  <a:pt x="128561" y="5721"/>
                                  <a:pt x="134561" y="865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CCCC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9" name="Shape 19"/>
                        <wps:cNvSpPr/>
                        <wps:spPr>
                          <a:xfrm>
                            <a:off x="146477" y="322660"/>
                            <a:ext cx="137160" cy="7154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160" h="71549">
                                <a:moveTo>
                                  <a:pt x="12859" y="0"/>
                                </a:moveTo>
                                <a:lnTo>
                                  <a:pt x="124301" y="0"/>
                                </a:lnTo>
                                <a:cubicBezTo>
                                  <a:pt x="131400" y="0"/>
                                  <a:pt x="137160" y="6000"/>
                                  <a:pt x="137160" y="13395"/>
                                </a:cubicBezTo>
                                <a:lnTo>
                                  <a:pt x="137160" y="18697"/>
                                </a:lnTo>
                                <a:cubicBezTo>
                                  <a:pt x="137160" y="20762"/>
                                  <a:pt x="136249" y="22715"/>
                                  <a:pt x="134695" y="23971"/>
                                </a:cubicBezTo>
                                <a:cubicBezTo>
                                  <a:pt x="126498" y="30668"/>
                                  <a:pt x="123792" y="33012"/>
                                  <a:pt x="88243" y="59885"/>
                                </a:cubicBezTo>
                                <a:cubicBezTo>
                                  <a:pt x="83743" y="63289"/>
                                  <a:pt x="74795" y="71549"/>
                                  <a:pt x="68580" y="71438"/>
                                </a:cubicBezTo>
                                <a:cubicBezTo>
                                  <a:pt x="62365" y="71549"/>
                                  <a:pt x="53417" y="63289"/>
                                  <a:pt x="48917" y="59885"/>
                                </a:cubicBezTo>
                                <a:cubicBezTo>
                                  <a:pt x="13368" y="33012"/>
                                  <a:pt x="10662" y="30640"/>
                                  <a:pt x="2465" y="23971"/>
                                </a:cubicBezTo>
                                <a:cubicBezTo>
                                  <a:pt x="911" y="22687"/>
                                  <a:pt x="0" y="20762"/>
                                  <a:pt x="0" y="18697"/>
                                </a:cubicBezTo>
                                <a:lnTo>
                                  <a:pt x="0" y="13395"/>
                                </a:lnTo>
                                <a:cubicBezTo>
                                  <a:pt x="0" y="6000"/>
                                  <a:pt x="5760" y="0"/>
                                  <a:pt x="12859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CCCC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1" name="Shape 21"/>
                        <wps:cNvSpPr/>
                        <wps:spPr>
                          <a:xfrm>
                            <a:off x="145941" y="504267"/>
                            <a:ext cx="137696" cy="14343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37696" h="143433">
                                <a:moveTo>
                                  <a:pt x="104852" y="726"/>
                                </a:moveTo>
                                <a:lnTo>
                                  <a:pt x="132713" y="7423"/>
                                </a:lnTo>
                                <a:cubicBezTo>
                                  <a:pt x="135633" y="8120"/>
                                  <a:pt x="137696" y="10827"/>
                                  <a:pt x="137696" y="13953"/>
                                </a:cubicBezTo>
                                <a:cubicBezTo>
                                  <a:pt x="137696" y="85530"/>
                                  <a:pt x="82001" y="143433"/>
                                  <a:pt x="13395" y="143433"/>
                                </a:cubicBezTo>
                                <a:cubicBezTo>
                                  <a:pt x="10367" y="143433"/>
                                  <a:pt x="7796" y="141257"/>
                                  <a:pt x="7126" y="138243"/>
                                </a:cubicBezTo>
                                <a:lnTo>
                                  <a:pt x="696" y="109221"/>
                                </a:lnTo>
                                <a:cubicBezTo>
                                  <a:pt x="0" y="106068"/>
                                  <a:pt x="1581" y="102831"/>
                                  <a:pt x="4447" y="101519"/>
                                </a:cubicBezTo>
                                <a:lnTo>
                                  <a:pt x="34451" y="88125"/>
                                </a:lnTo>
                                <a:cubicBezTo>
                                  <a:pt x="37076" y="86953"/>
                                  <a:pt x="40130" y="87734"/>
                                  <a:pt x="41952" y="90050"/>
                                </a:cubicBezTo>
                                <a:lnTo>
                                  <a:pt x="55239" y="106961"/>
                                </a:lnTo>
                                <a:cubicBezTo>
                                  <a:pt x="76215" y="96720"/>
                                  <a:pt x="93065" y="78916"/>
                                  <a:pt x="102709" y="57513"/>
                                </a:cubicBezTo>
                                <a:lnTo>
                                  <a:pt x="86475" y="43672"/>
                                </a:lnTo>
                                <a:cubicBezTo>
                                  <a:pt x="84252" y="41802"/>
                                  <a:pt x="83501" y="38593"/>
                                  <a:pt x="84627" y="35858"/>
                                </a:cubicBezTo>
                                <a:lnTo>
                                  <a:pt x="97486" y="4604"/>
                                </a:lnTo>
                                <a:cubicBezTo>
                                  <a:pt x="98718" y="1646"/>
                                  <a:pt x="101825" y="0"/>
                                  <a:pt x="104852" y="72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CCCC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" name="Shape 23"/>
                        <wps:cNvSpPr/>
                        <wps:spPr>
                          <a:xfrm>
                            <a:off x="163622" y="704850"/>
                            <a:ext cx="51435" cy="1333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35" h="133350">
                                <a:moveTo>
                                  <a:pt x="51435" y="0"/>
                                </a:moveTo>
                                <a:lnTo>
                                  <a:pt x="51435" y="29170"/>
                                </a:lnTo>
                                <a:cubicBezTo>
                                  <a:pt x="39599" y="29170"/>
                                  <a:pt x="30004" y="38499"/>
                                  <a:pt x="30004" y="50006"/>
                                </a:cubicBezTo>
                                <a:cubicBezTo>
                                  <a:pt x="30004" y="61514"/>
                                  <a:pt x="39599" y="70842"/>
                                  <a:pt x="51435" y="70842"/>
                                </a:cubicBezTo>
                                <a:lnTo>
                                  <a:pt x="51435" y="133350"/>
                                </a:lnTo>
                                <a:lnTo>
                                  <a:pt x="51435" y="133350"/>
                                </a:lnTo>
                                <a:cubicBezTo>
                                  <a:pt x="49430" y="133350"/>
                                  <a:pt x="47426" y="132453"/>
                                  <a:pt x="46149" y="130659"/>
                                </a:cubicBezTo>
                                <a:cubicBezTo>
                                  <a:pt x="7225" y="75799"/>
                                  <a:pt x="0" y="70168"/>
                                  <a:pt x="0" y="50006"/>
                                </a:cubicBezTo>
                                <a:cubicBezTo>
                                  <a:pt x="0" y="22389"/>
                                  <a:pt x="23028" y="0"/>
                                  <a:pt x="51435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CCCC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" name="Shape 24"/>
                        <wps:cNvSpPr/>
                        <wps:spPr>
                          <a:xfrm>
                            <a:off x="215057" y="704850"/>
                            <a:ext cx="51435" cy="13335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1435" h="133350">
                                <a:moveTo>
                                  <a:pt x="0" y="0"/>
                                </a:moveTo>
                                <a:cubicBezTo>
                                  <a:pt x="28407" y="0"/>
                                  <a:pt x="51435" y="22389"/>
                                  <a:pt x="51435" y="50006"/>
                                </a:cubicBezTo>
                                <a:cubicBezTo>
                                  <a:pt x="51435" y="70168"/>
                                  <a:pt x="44210" y="75799"/>
                                  <a:pt x="5286" y="130659"/>
                                </a:cubicBezTo>
                                <a:lnTo>
                                  <a:pt x="0" y="133350"/>
                                </a:lnTo>
                                <a:lnTo>
                                  <a:pt x="0" y="70842"/>
                                </a:lnTo>
                                <a:cubicBezTo>
                                  <a:pt x="11836" y="70842"/>
                                  <a:pt x="21431" y="61514"/>
                                  <a:pt x="21431" y="50006"/>
                                </a:cubicBezTo>
                                <a:cubicBezTo>
                                  <a:pt x="21431" y="38499"/>
                                  <a:pt x="11836" y="29170"/>
                                  <a:pt x="0" y="29170"/>
                                </a:cubicBez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CCCC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" name="Shape 30"/>
                        <wps:cNvSpPr/>
                        <wps:spPr>
                          <a:xfrm>
                            <a:off x="190170" y="1197862"/>
                            <a:ext cx="2893" cy="203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93" h="2031">
                                <a:moveTo>
                                  <a:pt x="1393" y="78"/>
                                </a:moveTo>
                                <a:cubicBezTo>
                                  <a:pt x="2197" y="0"/>
                                  <a:pt x="2893" y="417"/>
                                  <a:pt x="2893" y="1016"/>
                                </a:cubicBezTo>
                                <a:cubicBezTo>
                                  <a:pt x="2893" y="1537"/>
                                  <a:pt x="2277" y="1953"/>
                                  <a:pt x="1500" y="1953"/>
                                </a:cubicBezTo>
                                <a:cubicBezTo>
                                  <a:pt x="616" y="2031"/>
                                  <a:pt x="0" y="1615"/>
                                  <a:pt x="0" y="1016"/>
                                </a:cubicBezTo>
                                <a:cubicBezTo>
                                  <a:pt x="0" y="495"/>
                                  <a:pt x="616" y="78"/>
                                  <a:pt x="1393" y="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CCCC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" name="Shape 31"/>
                        <wps:cNvSpPr/>
                        <wps:spPr>
                          <a:xfrm>
                            <a:off x="195260" y="1197185"/>
                            <a:ext cx="2973" cy="221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973" h="2214">
                                <a:moveTo>
                                  <a:pt x="1313" y="78"/>
                                </a:moveTo>
                                <a:cubicBezTo>
                                  <a:pt x="2090" y="0"/>
                                  <a:pt x="2813" y="339"/>
                                  <a:pt x="2893" y="833"/>
                                </a:cubicBezTo>
                                <a:cubicBezTo>
                                  <a:pt x="2973" y="1354"/>
                                  <a:pt x="2438" y="1849"/>
                                  <a:pt x="1661" y="2031"/>
                                </a:cubicBezTo>
                                <a:cubicBezTo>
                                  <a:pt x="857" y="2214"/>
                                  <a:pt x="161" y="1875"/>
                                  <a:pt x="80" y="1354"/>
                                </a:cubicBezTo>
                                <a:cubicBezTo>
                                  <a:pt x="0" y="755"/>
                                  <a:pt x="536" y="260"/>
                                  <a:pt x="1313" y="78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CCCC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2" name="Shape 32"/>
                        <wps:cNvSpPr/>
                        <wps:spPr>
                          <a:xfrm>
                            <a:off x="184544" y="1196924"/>
                            <a:ext cx="3161" cy="231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161" h="2318">
                                <a:moveTo>
                                  <a:pt x="1848" y="182"/>
                                </a:moveTo>
                                <a:cubicBezTo>
                                  <a:pt x="2652" y="417"/>
                                  <a:pt x="3161" y="1016"/>
                                  <a:pt x="3000" y="1537"/>
                                </a:cubicBezTo>
                                <a:cubicBezTo>
                                  <a:pt x="2840" y="2057"/>
                                  <a:pt x="2036" y="2318"/>
                                  <a:pt x="1339" y="2057"/>
                                </a:cubicBezTo>
                                <a:cubicBezTo>
                                  <a:pt x="536" y="1901"/>
                                  <a:pt x="0" y="1302"/>
                                  <a:pt x="187" y="781"/>
                                </a:cubicBezTo>
                                <a:cubicBezTo>
                                  <a:pt x="375" y="260"/>
                                  <a:pt x="1152" y="0"/>
                                  <a:pt x="1848" y="18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CCCC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Shape 33"/>
                        <wps:cNvSpPr/>
                        <wps:spPr>
                          <a:xfrm>
                            <a:off x="180017" y="1194033"/>
                            <a:ext cx="2866" cy="2709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866" h="2709">
                                <a:moveTo>
                                  <a:pt x="429" y="417"/>
                                </a:moveTo>
                                <a:cubicBezTo>
                                  <a:pt x="777" y="0"/>
                                  <a:pt x="1581" y="78"/>
                                  <a:pt x="2170" y="677"/>
                                </a:cubicBezTo>
                                <a:cubicBezTo>
                                  <a:pt x="2706" y="1172"/>
                                  <a:pt x="2866" y="1953"/>
                                  <a:pt x="2518" y="2292"/>
                                </a:cubicBezTo>
                                <a:cubicBezTo>
                                  <a:pt x="2170" y="2709"/>
                                  <a:pt x="1393" y="2631"/>
                                  <a:pt x="777" y="2031"/>
                                </a:cubicBezTo>
                                <a:cubicBezTo>
                                  <a:pt x="161" y="1537"/>
                                  <a:pt x="0" y="755"/>
                                  <a:pt x="429" y="417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CCCC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4" name="Shape 34"/>
                        <wps:cNvSpPr/>
                        <wps:spPr>
                          <a:xfrm>
                            <a:off x="176963" y="1190283"/>
                            <a:ext cx="2357" cy="273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357" h="2735">
                                <a:moveTo>
                                  <a:pt x="429" y="339"/>
                                </a:moveTo>
                                <a:cubicBezTo>
                                  <a:pt x="857" y="0"/>
                                  <a:pt x="1554" y="260"/>
                                  <a:pt x="1929" y="859"/>
                                </a:cubicBezTo>
                                <a:cubicBezTo>
                                  <a:pt x="2357" y="1458"/>
                                  <a:pt x="2357" y="2136"/>
                                  <a:pt x="1929" y="2474"/>
                                </a:cubicBezTo>
                                <a:cubicBezTo>
                                  <a:pt x="1581" y="2735"/>
                                  <a:pt x="857" y="2474"/>
                                  <a:pt x="429" y="1875"/>
                                </a:cubicBezTo>
                                <a:cubicBezTo>
                                  <a:pt x="0" y="1276"/>
                                  <a:pt x="0" y="599"/>
                                  <a:pt x="429" y="33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CCCC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5" name="Shape 35"/>
                        <wps:cNvSpPr/>
                        <wps:spPr>
                          <a:xfrm>
                            <a:off x="174310" y="1186949"/>
                            <a:ext cx="2277" cy="22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277" h="2292">
                                <a:moveTo>
                                  <a:pt x="348" y="339"/>
                                </a:moveTo>
                                <a:cubicBezTo>
                                  <a:pt x="696" y="0"/>
                                  <a:pt x="1313" y="182"/>
                                  <a:pt x="1741" y="599"/>
                                </a:cubicBezTo>
                                <a:cubicBezTo>
                                  <a:pt x="2197" y="1094"/>
                                  <a:pt x="2277" y="1693"/>
                                  <a:pt x="1929" y="1953"/>
                                </a:cubicBezTo>
                                <a:cubicBezTo>
                                  <a:pt x="1581" y="2292"/>
                                  <a:pt x="964" y="2110"/>
                                  <a:pt x="536" y="1693"/>
                                </a:cubicBezTo>
                                <a:cubicBezTo>
                                  <a:pt x="80" y="1198"/>
                                  <a:pt x="0" y="599"/>
                                  <a:pt x="348" y="339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CCCC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6" name="Shape 36"/>
                        <wps:cNvSpPr/>
                        <wps:spPr>
                          <a:xfrm>
                            <a:off x="171578" y="1184840"/>
                            <a:ext cx="2143" cy="1615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143" h="1615">
                                <a:moveTo>
                                  <a:pt x="1339" y="156"/>
                                </a:moveTo>
                                <a:cubicBezTo>
                                  <a:pt x="1875" y="417"/>
                                  <a:pt x="2143" y="833"/>
                                  <a:pt x="1956" y="1172"/>
                                </a:cubicBezTo>
                                <a:cubicBezTo>
                                  <a:pt x="1768" y="1537"/>
                                  <a:pt x="1232" y="1615"/>
                                  <a:pt x="804" y="1354"/>
                                </a:cubicBezTo>
                                <a:cubicBezTo>
                                  <a:pt x="268" y="1094"/>
                                  <a:pt x="0" y="677"/>
                                  <a:pt x="187" y="339"/>
                                </a:cubicBezTo>
                                <a:cubicBezTo>
                                  <a:pt x="375" y="78"/>
                                  <a:pt x="804" y="0"/>
                                  <a:pt x="1339" y="156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CCCCCC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C1BCF2F" id="Group 1007" o:spid="_x0000_s1026" style="position:absolute;margin-left:71.15pt;margin-top:52.5pt;width:31.7pt;height:614.25pt;z-index:-251657216;mso-width-relative:margin" coordorigin="1459" coordsize="4024,780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">
                <v:shape id="Shape 37" o:spid="_x0000_s1027" style="position:absolute;left:1636;top:9069;width:1328;height:1265;visibility:visible;mso-wrap-style:square;v-text-anchor:top" coordsize="132874,126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" path="m65580,v37156,,67294,27425,67294,63550c132874,92434,114711,117150,87922,125797v-3403,599,-4635,-1458,-4635,-3151c83287,120510,83368,109649,83368,100872v,-6121,-2090,-10027,-4555,-12085c93788,87146,109567,85141,109567,60008v,-7137,-2625,-10731,-6911,-15341c103352,42974,105629,36020,101959,26982,96360,25264,83475,34015,83475,34015,78117,32556,72357,31801,66651,31801v-5706,,-11466,755,-16823,2214c49828,34015,36942,25290,31343,26982v-3670,9012,-1393,15992,-696,17685c26360,49251,24324,52845,24324,60008v,25055,15109,27164,30085,28779c52480,90506,50739,93397,50122,97564v-3830,1719,-13662,4610,-19529,-5443c26923,85922,20252,85401,20252,85401v-6563,-78,-428,4011,-428,4011c24217,91366,27271,98945,27271,98945v3938,11668,22691,7761,22691,7761c49962,112176,50042,121083,50042,122698v,1692,-1205,3750,-4634,3151c18699,117150,,92434,,63550,,27425,28423,,65580,xe" fillcolor="#ccc" stroked="f" strokeweight="0">
                  <v:stroke miterlimit="83231f" joinstyle="miter"/>
                  <v:path arrowok="t" textboxrect="0,0,132874,126448"/>
                </v:shape>
                <v:shape id="Shape 1433" o:spid="_x0000_s1028" style="position:absolute;left:5293;width:191;height:78009;visibility:visible;mso-wrap-style:square;v-text-anchor:top" coordsize="19050,78009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" path="m,l19050,r,7800974l,7800974,,e" fillcolor="navy" stroked="f" strokeweight="0">
                  <v:stroke miterlimit="83231f" joinstyle="miter"/>
                  <v:path arrowok="t" textboxrect="0,0,19050,7800974"/>
                </v:shape>
                <v:shape id="Shape 18" o:spid="_x0000_s1029" style="position:absolute;left:1464;top:3571;width:1372;height:727;visibility:visible;mso-wrap-style:square;v-text-anchor:top" coordsize="137160,726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" path="m134561,865v1045,-865,2599,-56,2599,1312l137160,59243v,7395,-5760,13394,-12859,13394l12859,72637c5760,72637,,66638,,59243l,2205c,809,1527,28,2598,893,8599,5748,16556,11916,43880,32593v5653,4298,15190,13339,24700,13283c78144,45960,87868,36723,93306,32593,120631,11916,128561,5721,134561,865xe" fillcolor="#ccc" stroked="f" strokeweight="0">
                  <v:stroke miterlimit="83231f" joinstyle="miter"/>
                  <v:path arrowok="t" textboxrect="0,0,137160,72637"/>
                </v:shape>
                <v:shape id="Shape 19" o:spid="_x0000_s1030" style="position:absolute;left:1464;top:3226;width:1372;height:716;visibility:visible;mso-wrap-style:square;v-text-anchor:top" coordsize="137160,71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" path="m12859,l124301,v7099,,12859,6000,12859,13395l137160,18697v,2065,-911,4018,-2465,5274c126498,30668,123792,33012,88243,59885,83743,63289,74795,71549,68580,71438,62365,71549,53417,63289,48917,59885,13368,33012,10662,30640,2465,23971,911,22687,,20762,,18697l,13395c,6000,5760,,12859,xe" fillcolor="#ccc" stroked="f" strokeweight="0">
                  <v:stroke miterlimit="83231f" joinstyle="miter"/>
                  <v:path arrowok="t" textboxrect="0,0,137160,71549"/>
                </v:shape>
                <v:shape id="Shape 21" o:spid="_x0000_s1031" style="position:absolute;left:1459;top:5042;width:1377;height:1435;visibility:visible;mso-wrap-style:square;v-text-anchor:top" coordsize="137696,1434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" path="m104852,726r27861,6697c135633,8120,137696,10827,137696,13953v,71577,-55695,129480,-124301,129480c10367,143433,7796,141257,7126,138243l696,109221c,106068,1581,102831,4447,101519l34451,88125v2625,-1172,5679,-391,7501,1925l55239,106961c76215,96720,93065,78916,102709,57513l86475,43672c84252,41802,83501,38593,84627,35858l97486,4604c98718,1646,101825,,104852,726xe" fillcolor="#ccc" stroked="f" strokeweight="0">
                  <v:stroke miterlimit="83231f" joinstyle="miter"/>
                  <v:path arrowok="t" textboxrect="0,0,137696,143433"/>
                </v:shape>
                <v:shape id="Shape 23" o:spid="_x0000_s1032" style="position:absolute;left:1636;top:7048;width:514;height:1334;visibility:visible;mso-wrap-style:square;v-text-anchor:top" coordsize="51435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" path="m51435,r,29170c39599,29170,30004,38499,30004,50006v,11508,9595,20836,21431,20836l51435,133350r,c49430,133350,47426,132453,46149,130659,7225,75799,,70168,,50006,,22389,23028,,51435,xe" fillcolor="#ccc" stroked="f" strokeweight="0">
                  <v:stroke miterlimit="83231f" joinstyle="miter"/>
                  <v:path arrowok="t" textboxrect="0,0,51435,133350"/>
                </v:shape>
                <v:shape id="Shape 24" o:spid="_x0000_s1033" style="position:absolute;left:2150;top:7048;width:514;height:1334;visibility:visible;mso-wrap-style:square;v-text-anchor:top" coordsize="51435,133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" path="m,c28407,,51435,22389,51435,50006v,20162,-7225,25793,-46149,80653l,133350,,70842v11836,,21431,-9328,21431,-20836c21431,38499,11836,29170,,29170l,xe" fillcolor="#ccc" stroked="f" strokeweight="0">
                  <v:stroke miterlimit="83231f" joinstyle="miter"/>
                  <v:path arrowok="t" textboxrect="0,0,51435,133350"/>
                </v:shape>
                <v:shape id="Shape 30" o:spid="_x0000_s1034" style="position:absolute;left:1901;top:11978;width:29;height:20;visibility:visible;mso-wrap-style:square;v-text-anchor:top" coordsize="2893,20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" path="m1393,78c2197,,2893,417,2893,1016v,521,-616,937,-1393,937c616,2031,,1615,,1016,,495,616,78,1393,78xe" fillcolor="#ccc" stroked="f" strokeweight="0">
                  <v:stroke miterlimit="83231f" joinstyle="miter"/>
                  <v:path arrowok="t" textboxrect="0,0,2893,2031"/>
                </v:shape>
                <v:shape id="Shape 31" o:spid="_x0000_s1035" style="position:absolute;left:1952;top:11971;width:30;height:22;visibility:visible;mso-wrap-style:square;v-text-anchor:top" coordsize="2973,22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" path="m1313,78c2090,,2813,339,2893,833v80,521,-455,1016,-1232,1198c857,2214,161,1875,80,1354,,755,536,260,1313,78xe" fillcolor="#ccc" stroked="f" strokeweight="0">
                  <v:stroke miterlimit="83231f" joinstyle="miter"/>
                  <v:path arrowok="t" textboxrect="0,0,2973,2214"/>
                </v:shape>
                <v:shape id="Shape 32" o:spid="_x0000_s1036" style="position:absolute;left:1845;top:11969;width:32;height:23;visibility:visible;mso-wrap-style:square;v-text-anchor:top" coordsize="3161,23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" path="m1848,182v804,235,1313,834,1152,1355c2840,2057,2036,2318,1339,2057,536,1901,,1302,187,781,375,260,1152,,1848,182xe" fillcolor="#ccc" stroked="f" strokeweight="0">
                  <v:stroke miterlimit="83231f" joinstyle="miter"/>
                  <v:path arrowok="t" textboxrect="0,0,3161,2318"/>
                </v:shape>
                <v:shape id="Shape 33" o:spid="_x0000_s1037" style="position:absolute;left:1800;top:11940;width:28;height:27;visibility:visible;mso-wrap-style:square;v-text-anchor:top" coordsize="2866,27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" path="m429,417c777,,1581,78,2170,677v536,495,696,1276,348,1615c2170,2709,1393,2631,777,2031,161,1537,,755,429,417xe" fillcolor="#ccc" stroked="f" strokeweight="0">
                  <v:stroke miterlimit="83231f" joinstyle="miter"/>
                  <v:path arrowok="t" textboxrect="0,0,2866,2709"/>
                </v:shape>
                <v:shape id="Shape 34" o:spid="_x0000_s1038" style="position:absolute;left:1769;top:11902;width:24;height:28;visibility:visible;mso-wrap-style:square;v-text-anchor:top" coordsize="2357,2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" path="m429,339c857,,1554,260,1929,859v428,599,428,1277,,1615c1581,2735,857,2474,429,1875,,1276,,599,429,339xe" fillcolor="#ccc" stroked="f" strokeweight="0">
                  <v:stroke miterlimit="83231f" joinstyle="miter"/>
                  <v:path arrowok="t" textboxrect="0,0,2357,2735"/>
                </v:shape>
                <v:shape id="Shape 35" o:spid="_x0000_s1039" style="position:absolute;left:1743;top:11869;width:22;height:23;visibility:visible;mso-wrap-style:square;v-text-anchor:top" coordsize="2277,22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" path="m348,339c696,,1313,182,1741,599v456,495,536,1094,188,1354c1581,2292,964,2110,536,1693,80,1198,,599,348,339xe" fillcolor="#ccc" stroked="f" strokeweight="0">
                  <v:stroke miterlimit="83231f" joinstyle="miter"/>
                  <v:path arrowok="t" textboxrect="0,0,2277,2292"/>
                </v:shape>
                <v:shape id="Shape 36" o:spid="_x0000_s1040" style="position:absolute;left:1715;top:11848;width:22;height:16;visibility:visible;mso-wrap-style:square;v-text-anchor:top" coordsize="2143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" path="m1339,156v536,261,804,677,617,1016c1768,1537,1232,1615,804,1354,268,1094,,677,187,339,375,78,804,,1339,156xe" fillcolor="#ccc" stroked="f" strokeweight="0">
                  <v:stroke miterlimit="83231f" joinstyle="miter"/>
                  <v:path arrowok="t" textboxrect="0,0,2143,1615"/>
                </v:shape>
              </v:group>
            </w:pict>
          </mc:Fallback>
        </mc:AlternateContent>
      </w:r>
      <w:r>
        <w:rPr>
          <w:sz w:val="41"/>
        </w:rPr>
        <w:t xml:space="preserve"> </w:t>
      </w:r>
      <w:r w:rsidR="00950E27">
        <w:rPr>
          <w:sz w:val="41"/>
        </w:rPr>
        <w:t xml:space="preserve">General Member or Logistics </w:t>
      </w:r>
      <w:r w:rsidR="00070157">
        <w:rPr>
          <w:sz w:val="41"/>
        </w:rPr>
        <w:t>and Events Exec</w:t>
      </w:r>
      <w:r>
        <w:rPr>
          <w:sz w:val="41"/>
        </w:rPr>
        <w:t xml:space="preserve"> </w:t>
      </w:r>
      <w:r w:rsidR="00537E44">
        <w:rPr>
          <w:sz w:val="41"/>
        </w:rPr>
        <w:t xml:space="preserve">for WISE </w:t>
      </w:r>
      <w:r>
        <w:rPr>
          <w:sz w:val="41"/>
        </w:rPr>
        <w:t>at York University</w:t>
      </w:r>
    </w:p>
    <w:p w14:paraId="5312AD08" w14:textId="77777777" w:rsidR="00863EFC" w:rsidRDefault="00863EFC">
      <w:pPr>
        <w:sectPr w:rsidR="00863EFC">
          <w:pgSz w:w="12240" w:h="15840"/>
          <w:pgMar w:top="567" w:right="2472" w:bottom="1440" w:left="2467" w:header="720" w:footer="720" w:gutter="0"/>
          <w:cols w:space="720"/>
        </w:sectPr>
      </w:pPr>
    </w:p>
    <w:p w14:paraId="0E84DEDB" w14:textId="6D30EFF9" w:rsidR="00863EFC" w:rsidRDefault="006B2C4B">
      <w:pPr>
        <w:spacing w:after="0" w:line="259" w:lineRule="auto"/>
        <w:ind w:left="10" w:right="-6"/>
        <w:jc w:val="right"/>
      </w:pPr>
      <w:r>
        <w:rPr>
          <w:b/>
          <w:sz w:val="31"/>
        </w:rPr>
        <w:t>CONTACT</w:t>
      </w:r>
    </w:p>
    <w:p w14:paraId="1A662DF6" w14:textId="5560B8A6" w:rsidR="00863EFC" w:rsidRDefault="00C57B37" w:rsidP="00C57B37">
      <w:pPr>
        <w:spacing w:after="25" w:line="259" w:lineRule="auto"/>
        <w:ind w:left="0" w:firstLine="0"/>
      </w:pPr>
      <w:r>
        <w:t>yasminet.2003@hotmail.com</w:t>
      </w:r>
    </w:p>
    <w:p w14:paraId="5CFDE4E5" w14:textId="6477D974" w:rsidR="00863EFC" w:rsidRDefault="003276B2">
      <w:pPr>
        <w:spacing w:after="0"/>
        <w:ind w:left="860"/>
      </w:pPr>
      <w:r>
        <w:t xml:space="preserve">        (</w:t>
      </w:r>
      <w:r w:rsidR="00C57B37">
        <w:t>647</w:t>
      </w:r>
      <w:r>
        <w:t xml:space="preserve">) </w:t>
      </w:r>
      <w:r w:rsidR="00C57B37">
        <w:t>687</w:t>
      </w:r>
      <w:r>
        <w:t>-</w:t>
      </w:r>
      <w:r w:rsidR="00C57B37">
        <w:t>0802</w:t>
      </w:r>
    </w:p>
    <w:p w14:paraId="13431DAE" w14:textId="7A5A8017" w:rsidR="00863EFC" w:rsidRDefault="003276B2">
      <w:pPr>
        <w:spacing w:after="15"/>
        <w:ind w:left="1235"/>
      </w:pPr>
      <w:r>
        <w:t xml:space="preserve">   </w:t>
      </w:r>
      <w:r w:rsidR="0076180B">
        <w:t>Brampton</w:t>
      </w:r>
      <w:r>
        <w:t>, CA</w:t>
      </w:r>
    </w:p>
    <w:p w14:paraId="5D597960" w14:textId="6240DBF1" w:rsidR="007D415B" w:rsidRPr="00614FFD" w:rsidRDefault="003B60C3" w:rsidP="005C798A">
      <w:pPr>
        <w:spacing w:after="529" w:line="265" w:lineRule="auto"/>
        <w:ind w:left="1805"/>
        <w:jc w:val="left"/>
        <w:rPr>
          <w:color w:val="007BFF"/>
        </w:rPr>
      </w:pPr>
      <w:r>
        <w:rPr>
          <w:noProof/>
        </w:rPr>
        <w:drawing>
          <wp:inline distT="0" distB="0" distL="0" distR="0" wp14:anchorId="105C60A5" wp14:editId="2A34434D">
            <wp:extent cx="0" cy="0"/>
            <wp:effectExtent l="0" t="0" r="0" b="0"/>
            <wp:docPr id="12" name="Picture 12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clipart, sig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0" cy="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276B2">
        <w:t xml:space="preserve">    </w:t>
      </w:r>
      <w:hyperlink r:id="rId8">
        <w:r w:rsidR="00C57B37">
          <w:rPr>
            <w:color w:val="007BFF"/>
          </w:rPr>
          <w:t>GitHub</w:t>
        </w:r>
      </w:hyperlink>
      <w:r w:rsidR="007D415B">
        <w:rPr>
          <w:color w:val="007BFF"/>
        </w:rPr>
        <w:t xml:space="preserve"> </w:t>
      </w:r>
      <w:r w:rsidR="005C798A">
        <w:rPr>
          <w:color w:val="007BFF"/>
        </w:rPr>
        <w:t xml:space="preserve">      </w:t>
      </w:r>
      <w:hyperlink r:id="rId9">
        <w:r w:rsidR="00667132">
          <w:rPr>
            <w:color w:val="007BFF"/>
          </w:rPr>
          <w:t>Devpost</w:t>
        </w:r>
      </w:hyperlink>
      <w:r w:rsidR="005C798A">
        <w:rPr>
          <w:color w:val="007BFF"/>
        </w:rPr>
        <w:t xml:space="preserve">    </w:t>
      </w:r>
      <w:r>
        <w:rPr>
          <w:noProof/>
        </w:rPr>
        <w:drawing>
          <wp:inline distT="0" distB="0" distL="0" distR="0" wp14:anchorId="3DA70C8E" wp14:editId="4C996C31">
            <wp:extent cx="0" cy="0"/>
            <wp:effectExtent l="0" t="0" r="0" b="0"/>
            <wp:docPr id="13" name="Picture 13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, clipart, sig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0" cy="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E99B0" w14:textId="77777777" w:rsidR="00863EFC" w:rsidRDefault="006B2C4B" w:rsidP="002377F8">
      <w:pPr>
        <w:spacing w:after="0" w:line="259" w:lineRule="auto"/>
        <w:ind w:left="0" w:right="-6" w:firstLine="0"/>
      </w:pPr>
      <w:r>
        <w:rPr>
          <w:b/>
          <w:sz w:val="31"/>
        </w:rPr>
        <w:t>EDUCATION</w:t>
      </w:r>
    </w:p>
    <w:p w14:paraId="0A9AD227" w14:textId="7309737B" w:rsidR="00863EFC" w:rsidRDefault="006B2C4B">
      <w:pPr>
        <w:spacing w:after="20" w:line="259" w:lineRule="auto"/>
        <w:ind w:left="10" w:right="-12"/>
        <w:jc w:val="right"/>
      </w:pPr>
      <w:r>
        <w:rPr>
          <w:sz w:val="25"/>
        </w:rPr>
        <w:t>Bachelor of Science</w:t>
      </w:r>
    </w:p>
    <w:p w14:paraId="707CD424" w14:textId="3B1136AF" w:rsidR="00863EFC" w:rsidRDefault="006B2C4B">
      <w:pPr>
        <w:spacing w:after="20" w:line="259" w:lineRule="auto"/>
        <w:ind w:left="10" w:right="-12"/>
        <w:jc w:val="right"/>
      </w:pPr>
      <w:r>
        <w:rPr>
          <w:sz w:val="25"/>
        </w:rPr>
        <w:t>Computer Science</w:t>
      </w:r>
      <w:r w:rsidR="00833FC3">
        <w:rPr>
          <w:sz w:val="25"/>
        </w:rPr>
        <w:t xml:space="preserve"> (Honours)</w:t>
      </w:r>
    </w:p>
    <w:p w14:paraId="7FE36F32" w14:textId="037D192F" w:rsidR="00863EFC" w:rsidRDefault="0076180B">
      <w:pPr>
        <w:spacing w:after="20" w:line="259" w:lineRule="auto"/>
        <w:ind w:left="10" w:right="-12"/>
        <w:jc w:val="right"/>
      </w:pPr>
      <w:r>
        <w:rPr>
          <w:sz w:val="25"/>
        </w:rPr>
        <w:t xml:space="preserve">Lassonde School of Engineering at </w:t>
      </w:r>
      <w:r w:rsidR="00833FC3">
        <w:rPr>
          <w:sz w:val="25"/>
        </w:rPr>
        <w:t>York</w:t>
      </w:r>
      <w:r>
        <w:rPr>
          <w:sz w:val="25"/>
        </w:rPr>
        <w:t xml:space="preserve"> University</w:t>
      </w:r>
    </w:p>
    <w:p w14:paraId="532DD6C3" w14:textId="3AB0E570" w:rsidR="00863EFC" w:rsidRDefault="006B2C4B">
      <w:pPr>
        <w:spacing w:after="15"/>
        <w:ind w:left="10"/>
      </w:pPr>
      <w:r>
        <w:t xml:space="preserve">September </w:t>
      </w:r>
      <w:r w:rsidR="0076180B">
        <w:t>2021</w:t>
      </w:r>
      <w:r>
        <w:t xml:space="preserve"> - </w:t>
      </w:r>
      <w:r w:rsidR="0076180B">
        <w:t>Current</w:t>
      </w:r>
    </w:p>
    <w:p w14:paraId="2094CB96" w14:textId="27DF6952" w:rsidR="00863EFC" w:rsidRDefault="0076180B">
      <w:pPr>
        <w:spacing w:after="529" w:line="265" w:lineRule="auto"/>
        <w:ind w:left="10" w:right="3"/>
        <w:jc w:val="right"/>
      </w:pPr>
      <w:r>
        <w:t xml:space="preserve">Toronto, </w:t>
      </w:r>
      <w:r w:rsidR="00D32CA0">
        <w:t>ON</w:t>
      </w:r>
    </w:p>
    <w:p w14:paraId="7605D291" w14:textId="58752468" w:rsidR="0076180B" w:rsidRDefault="0076180B" w:rsidP="0076180B">
      <w:pPr>
        <w:spacing w:after="20" w:line="259" w:lineRule="auto"/>
        <w:ind w:left="10" w:right="-12"/>
        <w:jc w:val="right"/>
      </w:pPr>
      <w:r>
        <w:rPr>
          <w:sz w:val="25"/>
        </w:rPr>
        <w:t>Ontario Secondary School Diploma (OSSD) Sandalwood Heights Secondary School</w:t>
      </w:r>
    </w:p>
    <w:p w14:paraId="586BEFD2" w14:textId="111F4C7F" w:rsidR="0076180B" w:rsidRDefault="0076180B" w:rsidP="0076180B">
      <w:pPr>
        <w:spacing w:after="15"/>
        <w:ind w:left="10"/>
      </w:pPr>
      <w:r>
        <w:t>September 2017 – June 2021</w:t>
      </w:r>
    </w:p>
    <w:p w14:paraId="711944E2" w14:textId="40D03C6C" w:rsidR="0076180B" w:rsidRDefault="0076180B" w:rsidP="0076180B">
      <w:pPr>
        <w:spacing w:after="529" w:line="265" w:lineRule="auto"/>
        <w:ind w:left="10" w:right="3"/>
        <w:jc w:val="right"/>
      </w:pPr>
      <w:r>
        <w:t xml:space="preserve">Brampton, </w:t>
      </w:r>
      <w:r w:rsidR="00D32CA0">
        <w:t>ON</w:t>
      </w:r>
    </w:p>
    <w:p w14:paraId="0752FDAE" w14:textId="77777777" w:rsidR="00863EFC" w:rsidRDefault="006B2C4B">
      <w:pPr>
        <w:pStyle w:val="Heading1"/>
        <w:spacing w:after="0"/>
        <w:ind w:left="1780" w:right="0"/>
      </w:pPr>
      <w:r>
        <w:t>SKILLS</w:t>
      </w:r>
    </w:p>
    <w:p w14:paraId="43558C67" w14:textId="41936863" w:rsidR="00B178BA" w:rsidRDefault="00B178BA" w:rsidP="00916821">
      <w:pPr>
        <w:spacing w:after="15"/>
        <w:ind w:left="10"/>
        <w:jc w:val="right"/>
      </w:pPr>
      <w:r>
        <w:t>HTML</w:t>
      </w:r>
      <w:r w:rsidR="00916821">
        <w:t>/</w:t>
      </w:r>
      <w:r>
        <w:t>CSS</w:t>
      </w:r>
    </w:p>
    <w:p w14:paraId="07421978" w14:textId="349DA9A6" w:rsidR="00B178BA" w:rsidRDefault="00B178BA" w:rsidP="00B178BA">
      <w:pPr>
        <w:spacing w:after="15"/>
        <w:ind w:left="10"/>
        <w:jc w:val="right"/>
      </w:pPr>
      <w:r>
        <w:t>JavaScript</w:t>
      </w:r>
      <w:r w:rsidRPr="00B178BA">
        <w:t xml:space="preserve"> </w:t>
      </w:r>
    </w:p>
    <w:p w14:paraId="1F8214CE" w14:textId="6DD309FC" w:rsidR="00B178BA" w:rsidRDefault="00B178BA" w:rsidP="00B178BA">
      <w:pPr>
        <w:spacing w:after="15"/>
        <w:ind w:left="10"/>
        <w:jc w:val="right"/>
      </w:pPr>
      <w:r>
        <w:t>Java</w:t>
      </w:r>
      <w:r w:rsidR="003276B2">
        <w:t xml:space="preserve"> Programming</w:t>
      </w:r>
    </w:p>
    <w:p w14:paraId="5432ED06" w14:textId="5005847F" w:rsidR="003276B2" w:rsidRDefault="003276B2" w:rsidP="00B178BA">
      <w:pPr>
        <w:spacing w:after="15"/>
        <w:ind w:left="10"/>
        <w:jc w:val="right"/>
      </w:pPr>
      <w:r>
        <w:t>Object-Oriented Programming</w:t>
      </w:r>
    </w:p>
    <w:p w14:paraId="7EB8CDE1" w14:textId="5AAEF9C0" w:rsidR="003276B2" w:rsidRDefault="003276B2" w:rsidP="00B178BA">
      <w:pPr>
        <w:spacing w:after="15"/>
        <w:ind w:left="10"/>
        <w:jc w:val="right"/>
      </w:pPr>
      <w:r>
        <w:t>Junit Testing</w:t>
      </w:r>
    </w:p>
    <w:p w14:paraId="108385FD" w14:textId="72249B68" w:rsidR="00B178BA" w:rsidRDefault="00B178BA" w:rsidP="00B178BA">
      <w:pPr>
        <w:spacing w:after="15"/>
        <w:ind w:left="10"/>
        <w:jc w:val="right"/>
      </w:pPr>
      <w:r>
        <w:t>jQuery</w:t>
      </w:r>
    </w:p>
    <w:p w14:paraId="35F0B298" w14:textId="228244B7" w:rsidR="00B178BA" w:rsidRDefault="00B178BA" w:rsidP="00B178BA">
      <w:pPr>
        <w:spacing w:after="15"/>
        <w:ind w:left="10"/>
        <w:jc w:val="right"/>
      </w:pPr>
      <w:r>
        <w:t>G</w:t>
      </w:r>
      <w:r w:rsidR="003276B2">
        <w:t>IT and GitHub</w:t>
      </w:r>
    </w:p>
    <w:p w14:paraId="6E7B286E" w14:textId="383B60E7" w:rsidR="003276B2" w:rsidRDefault="0034667E" w:rsidP="0034667E">
      <w:pPr>
        <w:spacing w:after="15"/>
        <w:ind w:left="10"/>
        <w:jc w:val="right"/>
      </w:pPr>
      <w:r>
        <w:t>Turing</w:t>
      </w:r>
    </w:p>
    <w:p w14:paraId="31184953" w14:textId="528376F9" w:rsidR="00A21FF3" w:rsidRDefault="00A81A79" w:rsidP="00EA30C0">
      <w:pPr>
        <w:spacing w:after="15"/>
        <w:ind w:left="10"/>
        <w:jc w:val="right"/>
      </w:pPr>
      <w:r>
        <w:t>Android Studio</w:t>
      </w:r>
    </w:p>
    <w:p w14:paraId="26BCFFA7" w14:textId="5355F2A9" w:rsidR="00863EFC" w:rsidRDefault="006B2C4B" w:rsidP="00E72FD3">
      <w:pPr>
        <w:pStyle w:val="Heading1"/>
        <w:ind w:left="0" w:right="0" w:firstLine="0"/>
      </w:pPr>
      <w:r>
        <w:t>PROJECTS</w:t>
      </w:r>
      <w:r w:rsidR="00833FC3">
        <w:t xml:space="preserve"> AND EXPERIENCE</w:t>
      </w:r>
    </w:p>
    <w:p w14:paraId="3BA87B6A" w14:textId="3CC99E07" w:rsidR="00863EFC" w:rsidRDefault="004A1B65">
      <w:pPr>
        <w:pStyle w:val="Heading2"/>
        <w:ind w:left="-5"/>
      </w:pPr>
      <w:r>
        <w:t>Hack</w:t>
      </w:r>
      <w:r w:rsidR="00B278F5">
        <w:t>’n Jill Hackathon</w:t>
      </w:r>
      <w:r w:rsidR="00492B39">
        <w:t xml:space="preserve"> (MLH Event)</w:t>
      </w:r>
    </w:p>
    <w:p w14:paraId="499371DE" w14:textId="127CCEC0" w:rsidR="00863EFC" w:rsidRDefault="006B2C4B">
      <w:pPr>
        <w:pStyle w:val="Heading3"/>
        <w:ind w:left="-5"/>
      </w:pPr>
      <w:r>
        <w:t xml:space="preserve">Creator </w:t>
      </w:r>
      <w:r w:rsidR="004A5807">
        <w:t>of Gendformation Webpage</w:t>
      </w:r>
    </w:p>
    <w:p w14:paraId="6EC0C0E9" w14:textId="2FBDCF0E" w:rsidR="00D42D7D" w:rsidRPr="00D42D7D" w:rsidRDefault="004A5807" w:rsidP="00D42D7D">
      <w:r>
        <w:t>August 19 – August 21, 2022</w:t>
      </w:r>
    </w:p>
    <w:p w14:paraId="38841BC1" w14:textId="049C3243" w:rsidR="00863EFC" w:rsidRPr="00127B3B" w:rsidRDefault="006B2C4B" w:rsidP="00127B3B">
      <w:pPr>
        <w:spacing w:line="240" w:lineRule="auto"/>
        <w:ind w:left="540" w:hanging="255"/>
      </w:pPr>
      <w:r w:rsidRPr="00127B3B">
        <w:t xml:space="preserve">· </w:t>
      </w:r>
      <w:r w:rsidR="003248E1" w:rsidRPr="00127B3B">
        <w:t xml:space="preserve">Created a mini-database webpage containing the </w:t>
      </w:r>
      <w:r w:rsidR="003A5347" w:rsidRPr="00127B3B">
        <w:t>information</w:t>
      </w:r>
      <w:r w:rsidR="003248E1" w:rsidRPr="00127B3B">
        <w:t xml:space="preserve"> regarding who is involved in gender equity and inclusion, </w:t>
      </w:r>
      <w:r w:rsidR="003A5347" w:rsidRPr="00127B3B">
        <w:t>the definition of gender equity, where and when it occurs, and why and how it is important all over the world in a 36-hour hackathon</w:t>
      </w:r>
      <w:r w:rsidR="003248E1" w:rsidRPr="00127B3B">
        <w:t xml:space="preserve"> </w:t>
      </w:r>
    </w:p>
    <w:p w14:paraId="7740E68A" w14:textId="75C2AE8A" w:rsidR="000D6C5B" w:rsidRPr="00127B3B" w:rsidRDefault="000D6C5B" w:rsidP="00127B3B">
      <w:pPr>
        <w:spacing w:line="240" w:lineRule="auto"/>
        <w:ind w:left="540" w:hanging="255"/>
      </w:pPr>
      <w:r w:rsidRPr="00127B3B">
        <w:t>·</w:t>
      </w:r>
      <w:r w:rsidR="005A6DC2" w:rsidRPr="00127B3B">
        <w:t xml:space="preserve"> </w:t>
      </w:r>
      <w:r w:rsidRPr="00127B3B">
        <w:t>Created a demo of my project using YouTube, and designs using pseudocode</w:t>
      </w:r>
    </w:p>
    <w:p w14:paraId="2C5AA84C" w14:textId="4FA19349" w:rsidR="00446C0C" w:rsidRPr="00127B3B" w:rsidRDefault="006B2C4B" w:rsidP="00127B3B">
      <w:pPr>
        <w:spacing w:line="240" w:lineRule="auto"/>
        <w:ind w:left="540" w:hanging="255"/>
      </w:pPr>
      <w:r w:rsidRPr="00127B3B">
        <w:t xml:space="preserve">· </w:t>
      </w:r>
      <w:r w:rsidR="000D6C5B" w:rsidRPr="00127B3B">
        <w:t>Won</w:t>
      </w:r>
      <w:r w:rsidR="00D67DE2" w:rsidRPr="00127B3B">
        <w:t xml:space="preserve"> </w:t>
      </w:r>
      <w:r w:rsidR="009A17E1" w:rsidRPr="00127B3B">
        <w:rPr>
          <w:i/>
          <w:iCs/>
        </w:rPr>
        <w:t>Third Overall</w:t>
      </w:r>
      <w:r w:rsidR="009A17E1" w:rsidRPr="00127B3B">
        <w:t xml:space="preserve"> and </w:t>
      </w:r>
      <w:r w:rsidR="009A17E1" w:rsidRPr="00127B3B">
        <w:rPr>
          <w:i/>
          <w:iCs/>
        </w:rPr>
        <w:t xml:space="preserve">Best </w:t>
      </w:r>
      <w:r w:rsidR="00E72FD3" w:rsidRPr="00127B3B">
        <w:rPr>
          <w:i/>
          <w:iCs/>
        </w:rPr>
        <w:t>On-Theme Hack</w:t>
      </w:r>
      <w:r w:rsidR="000D6C5B" w:rsidRPr="00127B3B">
        <w:rPr>
          <w:i/>
          <w:iCs/>
        </w:rPr>
        <w:t xml:space="preserve"> </w:t>
      </w:r>
    </w:p>
    <w:p w14:paraId="37361DFB" w14:textId="53D75461" w:rsidR="00863EFC" w:rsidRPr="00127B3B" w:rsidRDefault="006B2C4B" w:rsidP="00127B3B">
      <w:pPr>
        <w:spacing w:after="233" w:line="240" w:lineRule="auto"/>
        <w:ind w:left="295"/>
      </w:pPr>
      <w:r w:rsidRPr="00127B3B">
        <w:t xml:space="preserve">· Built using </w:t>
      </w:r>
      <w:r w:rsidR="0063580F" w:rsidRPr="00127B3B">
        <w:t>HTML</w:t>
      </w:r>
      <w:r w:rsidRPr="00127B3B">
        <w:t xml:space="preserve">, </w:t>
      </w:r>
      <w:r w:rsidR="0063580F" w:rsidRPr="00127B3B">
        <w:t>CSS</w:t>
      </w:r>
      <w:r w:rsidRPr="00127B3B">
        <w:t>,</w:t>
      </w:r>
      <w:r w:rsidR="0063580F" w:rsidRPr="00127B3B">
        <w:t xml:space="preserve"> JavaScript</w:t>
      </w:r>
      <w:r w:rsidRPr="00127B3B">
        <w:t xml:space="preserve">, </w:t>
      </w:r>
      <w:r w:rsidR="0063580F" w:rsidRPr="00127B3B">
        <w:t>GitHub</w:t>
      </w:r>
      <w:r w:rsidRPr="00127B3B">
        <w:t>,</w:t>
      </w:r>
      <w:r w:rsidR="00446C0C" w:rsidRPr="00127B3B">
        <w:t xml:space="preserve"> Devpost</w:t>
      </w:r>
      <w:r w:rsidRPr="00127B3B">
        <w:t xml:space="preserve"> and jQuery</w:t>
      </w:r>
    </w:p>
    <w:p w14:paraId="5D7CDEAE" w14:textId="0B49CA01" w:rsidR="00B03B61" w:rsidRDefault="00492206" w:rsidP="00B03B61">
      <w:pPr>
        <w:pStyle w:val="Heading2"/>
        <w:ind w:left="-5"/>
      </w:pPr>
      <w:r>
        <w:t>Application Developer</w:t>
      </w:r>
    </w:p>
    <w:p w14:paraId="67EA6F42" w14:textId="313725E9" w:rsidR="00863EFC" w:rsidRDefault="00492206">
      <w:pPr>
        <w:pStyle w:val="Heading3"/>
        <w:ind w:left="-5"/>
      </w:pPr>
      <w:r>
        <w:t>Creator of “The Guessing Game” Application on Android Studio</w:t>
      </w:r>
    </w:p>
    <w:p w14:paraId="2BB61EC8" w14:textId="67C0A7D5" w:rsidR="00492206" w:rsidRPr="00492206" w:rsidRDefault="0021758A" w:rsidP="00492206">
      <w:r>
        <w:t>February 17</w:t>
      </w:r>
      <w:r w:rsidR="00AB5388">
        <w:t xml:space="preserve"> – April 5, 2022</w:t>
      </w:r>
    </w:p>
    <w:p w14:paraId="27BB2160" w14:textId="09ECF944" w:rsidR="00863EFC" w:rsidRPr="00127B3B" w:rsidRDefault="006B2C4B" w:rsidP="00127B3B">
      <w:pPr>
        <w:spacing w:line="240" w:lineRule="auto"/>
        <w:ind w:left="540" w:hanging="255"/>
      </w:pPr>
      <w:r w:rsidRPr="00127B3B">
        <w:t xml:space="preserve">· Designed </w:t>
      </w:r>
      <w:r w:rsidR="00E4572C" w:rsidRPr="00127B3B">
        <w:t xml:space="preserve">an app that primarily focuses on the user trying to guess a </w:t>
      </w:r>
      <w:r w:rsidR="000D6C5B" w:rsidRPr="00127B3B">
        <w:t>number</w:t>
      </w:r>
      <w:r w:rsidR="00E4572C" w:rsidRPr="00127B3B">
        <w:t xml:space="preserve"> that is randomly </w:t>
      </w:r>
      <w:r w:rsidR="000D6C5B" w:rsidRPr="00127B3B">
        <w:t>chosen by the program</w:t>
      </w:r>
    </w:p>
    <w:p w14:paraId="50FC3704" w14:textId="6B0983B3" w:rsidR="00863EFC" w:rsidRPr="00127B3B" w:rsidRDefault="006B2C4B" w:rsidP="00127B3B">
      <w:pPr>
        <w:spacing w:line="240" w:lineRule="auto"/>
        <w:ind w:left="540" w:right="681" w:hanging="255"/>
      </w:pPr>
      <w:r w:rsidRPr="00127B3B">
        <w:t xml:space="preserve">· Created machine-learning database to predict </w:t>
      </w:r>
      <w:r w:rsidR="00F3358B" w:rsidRPr="00127B3B">
        <w:t xml:space="preserve">the number of attempts left, as well as </w:t>
      </w:r>
      <w:r w:rsidR="0051003E" w:rsidRPr="00127B3B">
        <w:t>hints</w:t>
      </w:r>
      <w:r w:rsidR="00F3358B" w:rsidRPr="00127B3B">
        <w:t xml:space="preserve"> that will tell the user if they are closer </w:t>
      </w:r>
      <w:r w:rsidR="0051003E" w:rsidRPr="00127B3B">
        <w:t>or farther from the correct number/guess</w:t>
      </w:r>
    </w:p>
    <w:p w14:paraId="0F0C3134" w14:textId="6259C93A" w:rsidR="000D6C5B" w:rsidRPr="00127B3B" w:rsidRDefault="006B2C4B" w:rsidP="00127B3B">
      <w:pPr>
        <w:spacing w:line="240" w:lineRule="auto"/>
        <w:ind w:left="295"/>
      </w:pPr>
      <w:r w:rsidRPr="00127B3B">
        <w:t xml:space="preserve">· </w:t>
      </w:r>
      <w:r w:rsidR="000D6C5B" w:rsidRPr="00127B3B">
        <w:t xml:space="preserve">Worked with a group </w:t>
      </w:r>
      <w:r w:rsidR="00CB6FC7" w:rsidRPr="00127B3B">
        <w:t>of three other teammates collaboratively</w:t>
      </w:r>
    </w:p>
    <w:p w14:paraId="2989966E" w14:textId="1520E586" w:rsidR="00777E13" w:rsidRPr="00127B3B" w:rsidRDefault="00777E13" w:rsidP="00127B3B">
      <w:pPr>
        <w:spacing w:line="240" w:lineRule="auto"/>
        <w:ind w:left="540" w:hanging="255"/>
      </w:pPr>
      <w:r w:rsidRPr="00127B3B">
        <w:t xml:space="preserve">· Created wireframes </w:t>
      </w:r>
      <w:r w:rsidR="00E45361" w:rsidRPr="00127B3B">
        <w:t>and high-level designs as part of the design process</w:t>
      </w:r>
    </w:p>
    <w:p w14:paraId="76D777CE" w14:textId="1AAD2539" w:rsidR="00863EFC" w:rsidRDefault="006B2C4B" w:rsidP="00127B3B">
      <w:pPr>
        <w:spacing w:line="240" w:lineRule="auto"/>
        <w:ind w:left="295"/>
      </w:pPr>
      <w:r w:rsidRPr="00127B3B">
        <w:t xml:space="preserve"> · Built using Java, </w:t>
      </w:r>
      <w:r w:rsidR="00777E13" w:rsidRPr="00127B3B">
        <w:t xml:space="preserve">HTML, CSS, JavaScript, </w:t>
      </w:r>
      <w:r w:rsidR="00D86EBD" w:rsidRPr="00127B3B">
        <w:t>GitHub</w:t>
      </w:r>
      <w:r w:rsidRPr="00127B3B">
        <w:t xml:space="preserve">, and </w:t>
      </w:r>
      <w:r w:rsidR="00D86EBD" w:rsidRPr="00127B3B">
        <w:t>Android Studio Code</w:t>
      </w:r>
    </w:p>
    <w:p w14:paraId="05B8BEC0" w14:textId="66E974BF" w:rsidR="00127B3B" w:rsidRDefault="00127B3B" w:rsidP="00127B3B">
      <w:pPr>
        <w:pStyle w:val="Heading2"/>
        <w:ind w:left="-5"/>
      </w:pPr>
      <w:r>
        <w:t>Webpage Designer</w:t>
      </w:r>
    </w:p>
    <w:p w14:paraId="1B7A781C" w14:textId="45D1AB44" w:rsidR="00127B3B" w:rsidRDefault="00127B3B" w:rsidP="00127B3B">
      <w:pPr>
        <w:pStyle w:val="Heading3"/>
        <w:ind w:left="-5"/>
      </w:pPr>
      <w:r>
        <w:t>Creator of “</w:t>
      </w:r>
      <w:r w:rsidR="00706210">
        <w:t>Career Finder</w:t>
      </w:r>
      <w:r>
        <w:t xml:space="preserve">” </w:t>
      </w:r>
      <w:r w:rsidR="00706210">
        <w:t>Website</w:t>
      </w:r>
    </w:p>
    <w:p w14:paraId="445E9207" w14:textId="52743F47" w:rsidR="00127B3B" w:rsidRPr="00492206" w:rsidRDefault="009600AB" w:rsidP="00127B3B">
      <w:r>
        <w:t>October</w:t>
      </w:r>
      <w:r w:rsidR="00127B3B">
        <w:t xml:space="preserve"> </w:t>
      </w:r>
      <w:r>
        <w:t>6</w:t>
      </w:r>
      <w:r w:rsidR="00127B3B">
        <w:t xml:space="preserve"> – </w:t>
      </w:r>
      <w:r w:rsidR="000872F0">
        <w:t>December</w:t>
      </w:r>
      <w:r w:rsidR="00127B3B">
        <w:t xml:space="preserve"> </w:t>
      </w:r>
      <w:r w:rsidR="000872F0">
        <w:t>4</w:t>
      </w:r>
      <w:r w:rsidR="00127B3B">
        <w:t>, 202</w:t>
      </w:r>
      <w:r w:rsidR="000872F0">
        <w:t>1</w:t>
      </w:r>
    </w:p>
    <w:p w14:paraId="7B14F7CC" w14:textId="7147FAA9" w:rsidR="00127B3B" w:rsidRDefault="00127B3B" w:rsidP="00127B3B">
      <w:pPr>
        <w:spacing w:line="240" w:lineRule="auto"/>
        <w:ind w:left="540" w:hanging="255"/>
      </w:pPr>
      <w:r w:rsidRPr="00127B3B">
        <w:t xml:space="preserve">· </w:t>
      </w:r>
      <w:r w:rsidR="00DB7A03">
        <w:t>Developed</w:t>
      </w:r>
      <w:r w:rsidRPr="00127B3B">
        <w:t xml:space="preserve"> a</w:t>
      </w:r>
      <w:r w:rsidR="000872F0">
        <w:t xml:space="preserve"> </w:t>
      </w:r>
      <w:r w:rsidR="00DB7A03">
        <w:t xml:space="preserve">mini-database </w:t>
      </w:r>
      <w:r w:rsidR="006A2F57">
        <w:t>webpage containing the definition of multiple occupations alongside a partner</w:t>
      </w:r>
    </w:p>
    <w:p w14:paraId="41BC843F" w14:textId="5206C2CA" w:rsidR="006A2F57" w:rsidRDefault="006A2F57" w:rsidP="006A2F57">
      <w:pPr>
        <w:spacing w:line="240" w:lineRule="auto"/>
        <w:ind w:left="540" w:hanging="255"/>
      </w:pPr>
      <w:r w:rsidRPr="00127B3B">
        <w:t xml:space="preserve">· </w:t>
      </w:r>
      <w:r>
        <w:t xml:space="preserve">Incorporate a search bar function, wireframes, </w:t>
      </w:r>
      <w:r w:rsidR="00EA30C0">
        <w:t>and server and client-side programming</w:t>
      </w:r>
    </w:p>
    <w:p w14:paraId="05CD4FC2" w14:textId="5CDEA049" w:rsidR="00EA30C0" w:rsidRPr="00127B3B" w:rsidRDefault="00EA30C0" w:rsidP="00EA30C0">
      <w:pPr>
        <w:spacing w:after="233" w:line="240" w:lineRule="auto"/>
        <w:ind w:left="295"/>
      </w:pPr>
      <w:r w:rsidRPr="00127B3B">
        <w:t xml:space="preserve">· Built using HTML, CSS, JavaScript, GitHub, </w:t>
      </w:r>
      <w:proofErr w:type="gramStart"/>
      <w:r w:rsidR="00B85D5E">
        <w:t>JSON</w:t>
      </w:r>
      <w:proofErr w:type="gramEnd"/>
      <w:r w:rsidR="00B85D5E">
        <w:t xml:space="preserve"> </w:t>
      </w:r>
      <w:r w:rsidRPr="00127B3B">
        <w:t>and jQuery</w:t>
      </w:r>
    </w:p>
    <w:p w14:paraId="7F79CC7A" w14:textId="77777777" w:rsidR="00127B3B" w:rsidRPr="00127B3B" w:rsidRDefault="00127B3B" w:rsidP="00B85D5E">
      <w:pPr>
        <w:spacing w:line="240" w:lineRule="auto"/>
        <w:ind w:left="0" w:firstLine="0"/>
      </w:pPr>
    </w:p>
    <w:sectPr w:rsidR="00127B3B" w:rsidRPr="00127B3B">
      <w:type w:val="continuous"/>
      <w:pgSz w:w="12240" w:h="15840"/>
      <w:pgMar w:top="1440" w:right="507" w:bottom="1440" w:left="1041" w:header="720" w:footer="720" w:gutter="0"/>
      <w:cols w:num="2" w:space="720" w:equalWidth="0">
        <w:col w:w="2874" w:space="741"/>
        <w:col w:w="7076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C1NDI0NTc0NDU1NzBX0lEKTi0uzszPAykwrgUA7r3fHSwAAAA="/>
  </w:docVars>
  <w:rsids>
    <w:rsidRoot w:val="00863EFC"/>
    <w:rsid w:val="00070157"/>
    <w:rsid w:val="000872F0"/>
    <w:rsid w:val="000B2DE2"/>
    <w:rsid w:val="000B41B4"/>
    <w:rsid w:val="000D6C5B"/>
    <w:rsid w:val="00127B3B"/>
    <w:rsid w:val="001E1039"/>
    <w:rsid w:val="0021758A"/>
    <w:rsid w:val="002377F8"/>
    <w:rsid w:val="003248E1"/>
    <w:rsid w:val="003276B2"/>
    <w:rsid w:val="0034667E"/>
    <w:rsid w:val="003A5347"/>
    <w:rsid w:val="003B60C3"/>
    <w:rsid w:val="00446C0C"/>
    <w:rsid w:val="00492206"/>
    <w:rsid w:val="00492B39"/>
    <w:rsid w:val="004A1B65"/>
    <w:rsid w:val="004A5807"/>
    <w:rsid w:val="0051003E"/>
    <w:rsid w:val="00537E44"/>
    <w:rsid w:val="00554904"/>
    <w:rsid w:val="005A6DC2"/>
    <w:rsid w:val="005C798A"/>
    <w:rsid w:val="00614FFD"/>
    <w:rsid w:val="0063580F"/>
    <w:rsid w:val="00667132"/>
    <w:rsid w:val="006A2F57"/>
    <w:rsid w:val="006B2C4B"/>
    <w:rsid w:val="00706210"/>
    <w:rsid w:val="0076180B"/>
    <w:rsid w:val="00777E13"/>
    <w:rsid w:val="007D415B"/>
    <w:rsid w:val="00815CAC"/>
    <w:rsid w:val="008329A9"/>
    <w:rsid w:val="00833FC3"/>
    <w:rsid w:val="00863EFC"/>
    <w:rsid w:val="00896332"/>
    <w:rsid w:val="008C1AF1"/>
    <w:rsid w:val="00916821"/>
    <w:rsid w:val="00950E27"/>
    <w:rsid w:val="009600AB"/>
    <w:rsid w:val="009A17E1"/>
    <w:rsid w:val="00A21FF3"/>
    <w:rsid w:val="00A81A79"/>
    <w:rsid w:val="00AB5388"/>
    <w:rsid w:val="00B03B61"/>
    <w:rsid w:val="00B178BA"/>
    <w:rsid w:val="00B278F5"/>
    <w:rsid w:val="00B85D5E"/>
    <w:rsid w:val="00B915DF"/>
    <w:rsid w:val="00BB73DE"/>
    <w:rsid w:val="00C57B37"/>
    <w:rsid w:val="00CA60AD"/>
    <w:rsid w:val="00CB6FC7"/>
    <w:rsid w:val="00D32CA0"/>
    <w:rsid w:val="00D42D7D"/>
    <w:rsid w:val="00D67DE2"/>
    <w:rsid w:val="00D86EBD"/>
    <w:rsid w:val="00DB7A03"/>
    <w:rsid w:val="00E45361"/>
    <w:rsid w:val="00E4572C"/>
    <w:rsid w:val="00E72FD3"/>
    <w:rsid w:val="00EA30C0"/>
    <w:rsid w:val="00F3358B"/>
    <w:rsid w:val="00FF52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F92631"/>
  <w15:docId w15:val="{F9DC776E-83A1-4A9D-8D35-40DB244B7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2" w:line="270" w:lineRule="auto"/>
      <w:ind w:left="96" w:hanging="10"/>
      <w:jc w:val="both"/>
    </w:pPr>
    <w:rPr>
      <w:rFonts w:ascii="Calibri" w:eastAsia="Calibri" w:hAnsi="Calibri" w:cs="Calibri"/>
      <w:color w:val="212529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70"/>
      <w:ind w:left="10" w:right="2" w:hanging="10"/>
      <w:outlineLvl w:val="0"/>
    </w:pPr>
    <w:rPr>
      <w:rFonts w:ascii="Calibri" w:eastAsia="Calibri" w:hAnsi="Calibri" w:cs="Calibri"/>
      <w:b/>
      <w:color w:val="212529"/>
      <w:sz w:val="31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212529"/>
      <w:sz w:val="31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94"/>
      <w:ind w:left="10" w:hanging="10"/>
      <w:outlineLvl w:val="2"/>
    </w:pPr>
    <w:rPr>
      <w:rFonts w:ascii="Calibri" w:eastAsia="Calibri" w:hAnsi="Calibri" w:cs="Calibri"/>
      <w:color w:val="212529"/>
      <w:sz w:val="2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Calibri" w:eastAsia="Calibri" w:hAnsi="Calibri" w:cs="Calibri"/>
      <w:color w:val="212529"/>
      <w:sz w:val="25"/>
    </w:rPr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12529"/>
      <w:sz w:val="31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212529"/>
      <w:sz w:val="31"/>
    </w:rPr>
  </w:style>
  <w:style w:type="character" w:styleId="Hyperlink">
    <w:name w:val="Hyperlink"/>
    <w:basedOn w:val="DefaultParagraphFont"/>
    <w:uiPriority w:val="99"/>
    <w:unhideWhenUsed/>
    <w:rsid w:val="00FF526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F52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yasmine-thandi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devpost.com/yasmine-thandi?ref_content=user-portfolio&amp;ref_feature=portfolio&amp;ref_medium=global-na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D2FE278D59864CB1202583A2770608" ma:contentTypeVersion="7" ma:contentTypeDescription="Create a new document." ma:contentTypeScope="" ma:versionID="411799bcb3c77aacc7474a1df9c85f92">
  <xsd:schema xmlns:xsd="http://www.w3.org/2001/XMLSchema" xmlns:xs="http://www.w3.org/2001/XMLSchema" xmlns:p="http://schemas.microsoft.com/office/2006/metadata/properties" xmlns:ns3="9c22dfe1-82ca-4ed1-85d2-3f1b2936486a" xmlns:ns4="b98da12e-4fad-44ef-90f4-c385996b302e" targetNamespace="http://schemas.microsoft.com/office/2006/metadata/properties" ma:root="true" ma:fieldsID="a006b617785611ae0dd21fe4ca2743be" ns3:_="" ns4:_="">
    <xsd:import namespace="9c22dfe1-82ca-4ed1-85d2-3f1b2936486a"/>
    <xsd:import namespace="b98da12e-4fad-44ef-90f4-c385996b30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c22dfe1-82ca-4ed1-85d2-3f1b293648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8da12e-4fad-44ef-90f4-c385996b302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669B003-58BB-4B50-8F6D-9467FFC4D4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c22dfe1-82ca-4ed1-85d2-3f1b2936486a"/>
    <ds:schemaRef ds:uri="b98da12e-4fad-44ef-90f4-c385996b30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22B486-CDF0-48C4-8DFE-07488518E7B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FC29C7-2F74-48BF-BB51-A440BB0D5BDF}">
  <ds:schemaRefs>
    <ds:schemaRef ds:uri="b98da12e-4fad-44ef-90f4-c385996b302e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9c22dfe1-82ca-4ed1-85d2-3f1b2936486a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mine Thandi</dc:creator>
  <cp:keywords/>
  <cp:lastModifiedBy>Yasmine Thandi</cp:lastModifiedBy>
  <cp:revision>2</cp:revision>
  <dcterms:created xsi:type="dcterms:W3CDTF">2022-09-28T14:51:00Z</dcterms:created>
  <dcterms:modified xsi:type="dcterms:W3CDTF">2022-09-28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D2FE278D59864CB1202583A2770608</vt:lpwstr>
  </property>
</Properties>
</file>